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D233E9" w14:textId="77777777" w:rsidR="0020360C" w:rsidRPr="00B328C8" w:rsidRDefault="0020360C" w:rsidP="0020360C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noProof/>
          <w:sz w:val="27"/>
          <w:szCs w:val="27"/>
          <w:lang w:eastAsia="uk-U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95183DD" wp14:editId="673C8036">
                <wp:simplePos x="0" y="0"/>
                <wp:positionH relativeFrom="column">
                  <wp:posOffset>-257810</wp:posOffset>
                </wp:positionH>
                <wp:positionV relativeFrom="paragraph">
                  <wp:posOffset>113030</wp:posOffset>
                </wp:positionV>
                <wp:extent cx="2562225" cy="1600200"/>
                <wp:effectExtent l="0" t="0" r="28575" b="19050"/>
                <wp:wrapNone/>
                <wp:docPr id="83" name="Поле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62225" cy="1600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4223E9C" w14:textId="77777777" w:rsidR="0020360C" w:rsidRDefault="0020360C" w:rsidP="0020360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«До наказу»</w:t>
                            </w:r>
                          </w:p>
                          <w:p w14:paraId="50C8A28A" w14:textId="77777777" w:rsidR="0020360C" w:rsidRPr="001070AF" w:rsidRDefault="0020360C" w:rsidP="0020360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3C1066FE" w14:textId="77777777" w:rsidR="0020360C" w:rsidRPr="001070AF" w:rsidRDefault="0020360C" w:rsidP="0020360C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Ректор _________________</w:t>
                            </w:r>
                          </w:p>
                          <w:p w14:paraId="5C4BF676" w14:textId="77777777" w:rsidR="0020360C" w:rsidRPr="001070AF" w:rsidRDefault="0020360C" w:rsidP="0020360C">
                            <w:pPr>
                              <w:spacing w:after="0" w:line="240" w:lineRule="auto"/>
                              <w:ind w:left="708" w:firstLine="708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Підпис</w:t>
                            </w:r>
                          </w:p>
                          <w:p w14:paraId="693B050D" w14:textId="77777777" w:rsidR="0020360C" w:rsidRDefault="0020360C" w:rsidP="0020360C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183DAB0D" w14:textId="77777777" w:rsidR="0020360C" w:rsidRPr="001070AF" w:rsidRDefault="0020360C" w:rsidP="0020360C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«__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__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» ____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___ 202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ru-RU"/>
                              </w:rPr>
                              <w:t>_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 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р. </w:t>
                            </w:r>
                          </w:p>
                          <w:p w14:paraId="10D7D7B5" w14:textId="77777777" w:rsidR="0020360C" w:rsidRPr="001070AF" w:rsidRDefault="0020360C" w:rsidP="0020360C">
                            <w:pPr>
                              <w:spacing w:after="0" w:line="240" w:lineRule="auto"/>
                              <w:ind w:left="708" w:firstLine="708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дата                       </w:t>
                            </w:r>
                          </w:p>
                          <w:p w14:paraId="437B0741" w14:textId="77777777" w:rsidR="0020360C" w:rsidRPr="009A54F2" w:rsidRDefault="0020360C" w:rsidP="0020360C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95183DD" id="_x0000_t202" coordsize="21600,21600" o:spt="202" path="m,l,21600r21600,l21600,xe">
                <v:stroke joinstyle="miter"/>
                <v:path gradientshapeok="t" o:connecttype="rect"/>
              </v:shapetype>
              <v:shape id="Поле 83" o:spid="_x0000_s1026" type="#_x0000_t202" style="position:absolute;left:0;text-align:left;margin-left:-20.3pt;margin-top:8.9pt;width:201.75pt;height:12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" fillcolor="white [3201]" strokeweight=".5pt">
                <v:textbox>
                  <w:txbxContent>
                    <w:p w14:paraId="24223E9C" w14:textId="77777777" w:rsidR="0020360C" w:rsidRDefault="0020360C" w:rsidP="0020360C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«До наказу»</w:t>
                      </w:r>
                    </w:p>
                    <w:p w14:paraId="50C8A28A" w14:textId="77777777" w:rsidR="0020360C" w:rsidRPr="001070AF" w:rsidRDefault="0020360C" w:rsidP="0020360C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3C1066FE" w14:textId="77777777" w:rsidR="0020360C" w:rsidRPr="001070AF" w:rsidRDefault="0020360C" w:rsidP="0020360C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Ректор _________________</w:t>
                      </w:r>
                    </w:p>
                    <w:p w14:paraId="5C4BF676" w14:textId="77777777" w:rsidR="0020360C" w:rsidRPr="001070AF" w:rsidRDefault="0020360C" w:rsidP="0020360C">
                      <w:pPr>
                        <w:spacing w:after="0" w:line="240" w:lineRule="auto"/>
                        <w:ind w:left="708" w:firstLine="708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Підпис</w:t>
                      </w:r>
                    </w:p>
                    <w:p w14:paraId="693B050D" w14:textId="77777777" w:rsidR="0020360C" w:rsidRDefault="0020360C" w:rsidP="0020360C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183DAB0D" w14:textId="77777777" w:rsidR="0020360C" w:rsidRPr="001070AF" w:rsidRDefault="0020360C" w:rsidP="0020360C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«__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__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» ____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___ 202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ru-RU"/>
                        </w:rPr>
                        <w:t>_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 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р. </w:t>
                      </w:r>
                    </w:p>
                    <w:p w14:paraId="10D7D7B5" w14:textId="77777777" w:rsidR="0020360C" w:rsidRPr="001070AF" w:rsidRDefault="0020360C" w:rsidP="0020360C">
                      <w:pPr>
                        <w:spacing w:after="0" w:line="240" w:lineRule="auto"/>
                        <w:ind w:left="708" w:firstLine="708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дата                       </w:t>
                      </w:r>
                    </w:p>
                    <w:p w14:paraId="437B0741" w14:textId="77777777" w:rsidR="0020360C" w:rsidRPr="009A54F2" w:rsidRDefault="0020360C" w:rsidP="0020360C">
                      <w:pP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proofErr w:type="spellStart"/>
      <w:r>
        <w:rPr>
          <w:rFonts w:ascii="Times New Roman" w:hAnsi="Times New Roman" w:cs="Times New Roman"/>
          <w:sz w:val="27"/>
          <w:szCs w:val="27"/>
          <w:lang w:val="ru-RU"/>
        </w:rPr>
        <w:t>Ректорові</w:t>
      </w:r>
      <w:proofErr w:type="spellEnd"/>
    </w:p>
    <w:p w14:paraId="581E4FAE" w14:textId="77777777" w:rsidR="0020360C" w:rsidRPr="00B328C8" w:rsidRDefault="0020360C" w:rsidP="0020360C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Львівського національного університету</w:t>
      </w:r>
    </w:p>
    <w:p w14:paraId="1DE39E7B" w14:textId="77777777" w:rsidR="0020360C" w:rsidRPr="00B328C8" w:rsidRDefault="0020360C" w:rsidP="0020360C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імені Івана Франка</w:t>
      </w:r>
    </w:p>
    <w:p w14:paraId="4043871C" w14:textId="77777777" w:rsidR="0020360C" w:rsidRPr="00B328C8" w:rsidRDefault="0020360C" w:rsidP="0020360C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члену</w:t>
      </w:r>
      <w:r w:rsidRPr="00B328C8">
        <w:rPr>
          <w:rFonts w:ascii="Times New Roman" w:hAnsi="Times New Roman" w:cs="Times New Roman"/>
          <w:sz w:val="27"/>
          <w:szCs w:val="27"/>
        </w:rPr>
        <w:t>-кореспонденту НАН України</w:t>
      </w:r>
    </w:p>
    <w:p w14:paraId="79A32060" w14:textId="77777777" w:rsidR="0020360C" w:rsidRPr="005D172C" w:rsidRDefault="0020360C" w:rsidP="0020360C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4"/>
          <w:szCs w:val="24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професору </w:t>
      </w:r>
      <w:r w:rsidRPr="00BF385E">
        <w:rPr>
          <w:rFonts w:ascii="Times New Roman" w:hAnsi="Times New Roman" w:cs="Times New Roman"/>
          <w:sz w:val="27"/>
          <w:szCs w:val="27"/>
        </w:rPr>
        <w:t>Володимиру МЕЛЬНИКУ</w:t>
      </w:r>
    </w:p>
    <w:p w14:paraId="021DEF9A" w14:textId="77777777" w:rsidR="0020360C" w:rsidRPr="00B328C8" w:rsidRDefault="0020360C" w:rsidP="0020360C">
      <w:pPr>
        <w:spacing w:after="0" w:line="240" w:lineRule="auto"/>
        <w:ind w:right="708"/>
        <w:rPr>
          <w:rFonts w:ascii="Times New Roman" w:hAnsi="Times New Roman" w:cs="Times New Roman"/>
          <w:sz w:val="27"/>
          <w:szCs w:val="27"/>
        </w:rPr>
      </w:pPr>
    </w:p>
    <w:p w14:paraId="517D89A3" w14:textId="77777777" w:rsidR="0020360C" w:rsidRPr="00D125CB" w:rsidRDefault="0020360C" w:rsidP="0020360C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  <w:u w:val="single"/>
        </w:rPr>
      </w:pP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58160FE0" w14:textId="77777777" w:rsidR="0020360C" w:rsidRPr="00D125CB" w:rsidRDefault="0020360C" w:rsidP="0020360C">
      <w:pPr>
        <w:spacing w:after="0" w:line="240" w:lineRule="auto"/>
        <w:ind w:left="-426" w:right="708" w:firstLine="4962"/>
        <w:jc w:val="center"/>
        <w:rPr>
          <w:rFonts w:ascii="Times New Roman" w:hAnsi="Times New Roman" w:cs="Times New Roman"/>
          <w:sz w:val="16"/>
          <w:szCs w:val="16"/>
          <w:lang w:val="ru-RU"/>
        </w:rPr>
      </w:pPr>
      <w:r w:rsidRPr="00D125CB">
        <w:rPr>
          <w:rFonts w:ascii="Times New Roman" w:hAnsi="Times New Roman" w:cs="Times New Roman"/>
          <w:sz w:val="16"/>
          <w:szCs w:val="16"/>
        </w:rPr>
        <w:t>(</w:t>
      </w:r>
      <w:r w:rsidRPr="00D125CB">
        <w:rPr>
          <w:rFonts w:ascii="Times New Roman" w:hAnsi="Times New Roman" w:cs="Times New Roman"/>
          <w:sz w:val="16"/>
          <w:szCs w:val="16"/>
          <w:lang w:val="ru-RU"/>
        </w:rPr>
        <w:t xml:space="preserve">посада, </w:t>
      </w:r>
      <w:r>
        <w:rPr>
          <w:rFonts w:ascii="Times New Roman" w:hAnsi="Times New Roman" w:cs="Times New Roman"/>
          <w:sz w:val="16"/>
          <w:szCs w:val="16"/>
        </w:rPr>
        <w:t>назва та шифр теми/</w:t>
      </w:r>
      <w:proofErr w:type="spellStart"/>
      <w:r>
        <w:rPr>
          <w:rFonts w:ascii="Times New Roman" w:hAnsi="Times New Roman" w:cs="Times New Roman"/>
          <w:sz w:val="16"/>
          <w:szCs w:val="16"/>
        </w:rPr>
        <w:t>проєкту</w:t>
      </w:r>
      <w:proofErr w:type="spellEnd"/>
      <w:r>
        <w:rPr>
          <w:rFonts w:ascii="Times New Roman" w:hAnsi="Times New Roman" w:cs="Times New Roman"/>
          <w:sz w:val="16"/>
          <w:szCs w:val="16"/>
          <w:lang w:val="ru-RU"/>
        </w:rPr>
        <w:t xml:space="preserve">, </w:t>
      </w:r>
      <w:r w:rsidRPr="00D125CB">
        <w:rPr>
          <w:rFonts w:ascii="Times New Roman" w:hAnsi="Times New Roman" w:cs="Times New Roman"/>
          <w:sz w:val="16"/>
          <w:szCs w:val="16"/>
          <w:lang w:val="ru-RU"/>
        </w:rPr>
        <w:t>п</w:t>
      </w:r>
      <w:r w:rsidRPr="00D125CB">
        <w:rPr>
          <w:rFonts w:ascii="Times New Roman" w:hAnsi="Times New Roman" w:cs="Times New Roman"/>
          <w:sz w:val="16"/>
          <w:szCs w:val="16"/>
        </w:rPr>
        <w:t>і</w:t>
      </w:r>
      <w:proofErr w:type="spellStart"/>
      <w:r w:rsidRPr="00D125CB">
        <w:rPr>
          <w:rFonts w:ascii="Times New Roman" w:hAnsi="Times New Roman" w:cs="Times New Roman"/>
          <w:sz w:val="16"/>
          <w:szCs w:val="16"/>
          <w:lang w:val="ru-RU"/>
        </w:rPr>
        <w:t>дрозділ</w:t>
      </w:r>
      <w:proofErr w:type="spellEnd"/>
      <w:r w:rsidRPr="00D125CB">
        <w:rPr>
          <w:rFonts w:ascii="Times New Roman" w:hAnsi="Times New Roman" w:cs="Times New Roman"/>
          <w:sz w:val="16"/>
          <w:szCs w:val="16"/>
          <w:lang w:val="ru-RU"/>
        </w:rPr>
        <w:t>)</w:t>
      </w:r>
    </w:p>
    <w:p w14:paraId="616BF72A" w14:textId="77777777" w:rsidR="0020360C" w:rsidRPr="00D125CB" w:rsidRDefault="0020360C" w:rsidP="0020360C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  <w:u w:val="single"/>
        </w:rPr>
      </w:pP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05F5EA97" w14:textId="77777777" w:rsidR="0020360C" w:rsidRPr="00D125CB" w:rsidRDefault="0020360C" w:rsidP="0020360C">
      <w:pPr>
        <w:spacing w:after="0" w:line="240" w:lineRule="auto"/>
        <w:ind w:left="-426" w:right="708" w:firstLine="4962"/>
        <w:jc w:val="center"/>
        <w:rPr>
          <w:rFonts w:ascii="Times New Roman" w:hAnsi="Times New Roman" w:cs="Times New Roman"/>
          <w:sz w:val="16"/>
          <w:szCs w:val="16"/>
        </w:rPr>
      </w:pPr>
      <w:r w:rsidRPr="00D125CB">
        <w:rPr>
          <w:rFonts w:ascii="Times New Roman" w:hAnsi="Times New Roman" w:cs="Times New Roman"/>
          <w:sz w:val="16"/>
          <w:szCs w:val="16"/>
          <w:lang w:val="ru-RU"/>
        </w:rPr>
        <w:t>(</w:t>
      </w:r>
      <w:r w:rsidRPr="00D125CB">
        <w:rPr>
          <w:rFonts w:ascii="Times New Roman" w:hAnsi="Times New Roman" w:cs="Times New Roman"/>
          <w:sz w:val="16"/>
          <w:szCs w:val="16"/>
        </w:rPr>
        <w:t xml:space="preserve">прізвище, </w:t>
      </w:r>
      <w:proofErr w:type="spellStart"/>
      <w:r w:rsidRPr="00D125CB">
        <w:rPr>
          <w:rFonts w:ascii="Times New Roman" w:hAnsi="Times New Roman" w:cs="Times New Roman"/>
          <w:sz w:val="16"/>
          <w:szCs w:val="16"/>
        </w:rPr>
        <w:t>ім</w:t>
      </w:r>
      <w:proofErr w:type="spellEnd"/>
      <w:r w:rsidRPr="00D125CB">
        <w:rPr>
          <w:rFonts w:ascii="Times New Roman" w:hAnsi="Times New Roman" w:cs="Times New Roman"/>
          <w:sz w:val="16"/>
          <w:szCs w:val="16"/>
          <w:lang w:val="ru-RU"/>
        </w:rPr>
        <w:t>’</w:t>
      </w:r>
      <w:r w:rsidRPr="00D125CB">
        <w:rPr>
          <w:rFonts w:ascii="Times New Roman" w:hAnsi="Times New Roman" w:cs="Times New Roman"/>
          <w:sz w:val="16"/>
          <w:szCs w:val="16"/>
        </w:rPr>
        <w:t>я, по батькові особи,</w:t>
      </w:r>
      <w:r w:rsidRPr="00D125CB">
        <w:rPr>
          <w:rFonts w:ascii="Times New Roman" w:hAnsi="Times New Roman" w:cs="Times New Roman"/>
          <w:sz w:val="16"/>
          <w:szCs w:val="16"/>
          <w:lang w:val="ru-RU"/>
        </w:rPr>
        <w:t xml:space="preserve"> </w:t>
      </w:r>
    </w:p>
    <w:p w14:paraId="46355EA6" w14:textId="77777777" w:rsidR="0020360C" w:rsidRPr="00D125CB" w:rsidRDefault="0020360C" w:rsidP="0020360C">
      <w:pPr>
        <w:spacing w:after="0" w:line="240" w:lineRule="auto"/>
        <w:ind w:left="1410" w:right="708" w:firstLine="3126"/>
        <w:rPr>
          <w:rFonts w:ascii="Times New Roman" w:hAnsi="Times New Roman" w:cs="Times New Roman"/>
          <w:sz w:val="27"/>
          <w:szCs w:val="27"/>
          <w:u w:val="single"/>
        </w:rPr>
      </w:pP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087CDE33" w14:textId="77777777" w:rsidR="0020360C" w:rsidRPr="00D125CB" w:rsidRDefault="0020360C" w:rsidP="0020360C">
      <w:pPr>
        <w:spacing w:after="0" w:line="240" w:lineRule="auto"/>
        <w:ind w:left="1410" w:right="708" w:firstLine="4962"/>
        <w:rPr>
          <w:rFonts w:ascii="Times New Roman" w:hAnsi="Times New Roman" w:cs="Times New Roman"/>
          <w:sz w:val="16"/>
          <w:szCs w:val="16"/>
        </w:rPr>
      </w:pPr>
      <w:r w:rsidRPr="00D125CB">
        <w:rPr>
          <w:rFonts w:ascii="Times New Roman" w:hAnsi="Times New Roman" w:cs="Times New Roman"/>
          <w:sz w:val="16"/>
          <w:szCs w:val="16"/>
        </w:rPr>
        <w:t>котра подає заяву)</w:t>
      </w:r>
    </w:p>
    <w:p w14:paraId="3965007A" w14:textId="77777777" w:rsidR="0020360C" w:rsidRPr="005E4014" w:rsidRDefault="0020360C" w:rsidP="0020360C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sz w:val="16"/>
          <w:szCs w:val="16"/>
        </w:rPr>
      </w:pPr>
    </w:p>
    <w:p w14:paraId="72D019C4" w14:textId="77777777" w:rsidR="0020360C" w:rsidRDefault="0020360C" w:rsidP="0020360C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ЗАЯВА</w:t>
      </w:r>
    </w:p>
    <w:p w14:paraId="34795F0D" w14:textId="77777777" w:rsidR="0020360C" w:rsidRPr="001E48D7" w:rsidRDefault="0020360C" w:rsidP="0020360C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b/>
          <w:sz w:val="27"/>
          <w:szCs w:val="27"/>
        </w:rPr>
      </w:pPr>
      <w:r w:rsidRPr="001E48D7">
        <w:rPr>
          <w:rFonts w:ascii="Times New Roman" w:hAnsi="Times New Roman" w:cs="Times New Roman"/>
          <w:b/>
          <w:sz w:val="27"/>
          <w:szCs w:val="27"/>
        </w:rPr>
        <w:t>про зміну джерела фінансування</w:t>
      </w:r>
    </w:p>
    <w:p w14:paraId="2F405076" w14:textId="77777777" w:rsidR="0020360C" w:rsidRDefault="0020360C" w:rsidP="0020360C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sz w:val="27"/>
          <w:szCs w:val="27"/>
        </w:rPr>
      </w:pPr>
    </w:p>
    <w:p w14:paraId="515B976F" w14:textId="77777777" w:rsidR="0020360C" w:rsidRPr="00B328C8" w:rsidRDefault="0020360C" w:rsidP="0020360C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Прошу Вас </w:t>
      </w:r>
      <w:r w:rsidRPr="001E48D7">
        <w:rPr>
          <w:rFonts w:ascii="Times New Roman" w:hAnsi="Times New Roman" w:cs="Times New Roman"/>
          <w:sz w:val="27"/>
          <w:szCs w:val="27"/>
        </w:rPr>
        <w:t>змінити мені джерело фінансування</w:t>
      </w:r>
      <w:r>
        <w:rPr>
          <w:rFonts w:ascii="Times New Roman" w:hAnsi="Times New Roman" w:cs="Times New Roman"/>
          <w:sz w:val="27"/>
          <w:szCs w:val="27"/>
        </w:rPr>
        <w:t xml:space="preserve"> </w:t>
      </w:r>
      <w:r w:rsidRPr="00B328C8">
        <w:rPr>
          <w:rFonts w:ascii="Times New Roman" w:hAnsi="Times New Roman" w:cs="Times New Roman"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 xml:space="preserve">з </w:t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41CD4BA0" w14:textId="77777777" w:rsidR="0020360C" w:rsidRPr="00C770FE" w:rsidRDefault="0020360C" w:rsidP="0020360C">
      <w:pPr>
        <w:spacing w:after="0" w:line="240" w:lineRule="auto"/>
        <w:ind w:right="14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 w:rsidRPr="00C770FE">
        <w:rPr>
          <w:rFonts w:ascii="Times New Roman" w:hAnsi="Times New Roman" w:cs="Times New Roman"/>
          <w:sz w:val="16"/>
          <w:szCs w:val="16"/>
        </w:rPr>
        <w:t>(назвати структуру окладу та джерела</w:t>
      </w:r>
    </w:p>
    <w:p w14:paraId="7BDB0BD8" w14:textId="77777777" w:rsidR="0020360C" w:rsidRPr="00B328C8" w:rsidRDefault="0020360C" w:rsidP="0020360C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1D624BB1" w14:textId="77777777" w:rsidR="0020360C" w:rsidRDefault="0020360C" w:rsidP="0020360C">
      <w:pPr>
        <w:spacing w:after="0" w:line="240" w:lineRule="auto"/>
        <w:ind w:left="990" w:right="141" w:firstLine="1134"/>
        <w:jc w:val="both"/>
        <w:rPr>
          <w:rFonts w:ascii="Times New Roman" w:hAnsi="Times New Roman" w:cs="Times New Roman"/>
          <w:sz w:val="16"/>
          <w:szCs w:val="16"/>
        </w:rPr>
      </w:pPr>
      <w:r w:rsidRPr="00B55E1E">
        <w:rPr>
          <w:rFonts w:ascii="Times New Roman" w:hAnsi="Times New Roman" w:cs="Times New Roman"/>
          <w:sz w:val="16"/>
          <w:szCs w:val="16"/>
        </w:rPr>
        <w:t>і обсяг фінансування кожного із його елементів-загальний чи спеціальний фонд)</w:t>
      </w:r>
    </w:p>
    <w:p w14:paraId="5EFE8045" w14:textId="77777777" w:rsidR="0020360C" w:rsidRPr="00B328C8" w:rsidRDefault="0020360C" w:rsidP="0020360C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</w:rPr>
        <w:t xml:space="preserve">на  </w:t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648BAF08" w14:textId="77777777" w:rsidR="0020360C" w:rsidRDefault="0020360C" w:rsidP="0020360C">
      <w:pPr>
        <w:spacing w:after="0" w:line="240" w:lineRule="auto"/>
        <w:ind w:right="141" w:firstLine="708"/>
        <w:jc w:val="both"/>
        <w:rPr>
          <w:rFonts w:ascii="Times New Roman" w:hAnsi="Times New Roman" w:cs="Times New Roman"/>
          <w:sz w:val="16"/>
          <w:szCs w:val="16"/>
        </w:rPr>
      </w:pPr>
      <w:r w:rsidRPr="00C770FE">
        <w:rPr>
          <w:rFonts w:ascii="Times New Roman" w:hAnsi="Times New Roman" w:cs="Times New Roman"/>
          <w:sz w:val="16"/>
          <w:szCs w:val="16"/>
        </w:rPr>
        <w:t>(назвати структуру окладу та джерела</w:t>
      </w:r>
      <w:r w:rsidRPr="00A440E2">
        <w:rPr>
          <w:rFonts w:ascii="Times New Roman" w:hAnsi="Times New Roman" w:cs="Times New Roman"/>
          <w:sz w:val="16"/>
          <w:szCs w:val="16"/>
        </w:rPr>
        <w:t xml:space="preserve"> </w:t>
      </w:r>
      <w:r w:rsidRPr="00B55E1E">
        <w:rPr>
          <w:rFonts w:ascii="Times New Roman" w:hAnsi="Times New Roman" w:cs="Times New Roman"/>
          <w:sz w:val="16"/>
          <w:szCs w:val="16"/>
        </w:rPr>
        <w:t>і обсяг фінансування кожного із його елементів-загальний чи спеціальний фонд)</w:t>
      </w:r>
    </w:p>
    <w:p w14:paraId="5DC6A92F" w14:textId="77777777" w:rsidR="0020360C" w:rsidRPr="00A440E2" w:rsidRDefault="0020360C" w:rsidP="0020360C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16"/>
          <w:szCs w:val="16"/>
        </w:rPr>
      </w:pPr>
      <w:r w:rsidRPr="001E48D7">
        <w:rPr>
          <w:rFonts w:ascii="Times New Roman" w:hAnsi="Times New Roman" w:cs="Times New Roman"/>
          <w:sz w:val="27"/>
          <w:szCs w:val="27"/>
        </w:rPr>
        <w:t xml:space="preserve">за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  <w:t xml:space="preserve">                   </w:t>
      </w:r>
      <w:r>
        <w:rPr>
          <w:rFonts w:ascii="Times New Roman" w:hAnsi="Times New Roman" w:cs="Times New Roman"/>
          <w:sz w:val="27"/>
          <w:szCs w:val="27"/>
        </w:rPr>
        <w:t xml:space="preserve">з «___»_____ 202_ р. </w:t>
      </w:r>
      <w:r>
        <w:rPr>
          <w:rFonts w:ascii="Times New Roman" w:hAnsi="Times New Roman" w:cs="Times New Roman"/>
          <w:sz w:val="27"/>
          <w:szCs w:val="27"/>
          <w:lang w:val="ru-RU"/>
        </w:rPr>
        <w:t>з</w:t>
      </w:r>
      <w:r>
        <w:rPr>
          <w:rFonts w:ascii="Times New Roman" w:hAnsi="Times New Roman" w:cs="Times New Roman"/>
          <w:sz w:val="27"/>
          <w:szCs w:val="27"/>
        </w:rPr>
        <w:t xml:space="preserve">і збереженням строку </w:t>
      </w:r>
    </w:p>
    <w:p w14:paraId="295563C4" w14:textId="77777777" w:rsidR="0020360C" w:rsidRPr="00B55E1E" w:rsidRDefault="0020360C" w:rsidP="0020360C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основним місцем праці або сумісництвом)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</w:t>
      </w:r>
      <w:r>
        <w:rPr>
          <w:rFonts w:ascii="Times New Roman" w:hAnsi="Times New Roman" w:cs="Times New Roman"/>
          <w:sz w:val="16"/>
          <w:szCs w:val="16"/>
        </w:rPr>
        <w:tab/>
        <w:t xml:space="preserve">   </w:t>
      </w:r>
    </w:p>
    <w:p w14:paraId="4BE11B10" w14:textId="77777777" w:rsidR="0020360C" w:rsidRPr="00A440E2" w:rsidRDefault="0020360C" w:rsidP="0020360C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трудового договору.</w:t>
      </w:r>
    </w:p>
    <w:p w14:paraId="15D80BE2" w14:textId="77777777" w:rsidR="0020360C" w:rsidRPr="00FA207E" w:rsidRDefault="0020360C" w:rsidP="0020360C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27"/>
          <w:szCs w:val="27"/>
          <w:lang w:val="ru-RU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>«___»_____ 202_ р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1C4C9321" w14:textId="77777777" w:rsidR="0020360C" w:rsidRPr="00B328C8" w:rsidRDefault="0020360C" w:rsidP="0020360C">
      <w:pPr>
        <w:spacing w:after="0" w:line="240" w:lineRule="auto"/>
        <w:ind w:right="708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16"/>
          <w:szCs w:val="16"/>
        </w:rPr>
        <w:t xml:space="preserve">        </w:t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328C8">
        <w:rPr>
          <w:rFonts w:ascii="Times New Roman" w:hAnsi="Times New Roman" w:cs="Times New Roman"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 xml:space="preserve">          </w:t>
      </w:r>
      <w:r w:rsidRPr="00B55E1E">
        <w:rPr>
          <w:rFonts w:ascii="Times New Roman" w:hAnsi="Times New Roman" w:cs="Times New Roman"/>
          <w:sz w:val="16"/>
          <w:szCs w:val="16"/>
        </w:rPr>
        <w:t>(підпис)</w:t>
      </w:r>
    </w:p>
    <w:p w14:paraId="40B50B0A" w14:textId="77777777" w:rsidR="0020360C" w:rsidRPr="005E4014" w:rsidRDefault="0020360C" w:rsidP="0020360C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16"/>
          <w:szCs w:val="16"/>
        </w:rPr>
      </w:pPr>
    </w:p>
    <w:p w14:paraId="7C75655B" w14:textId="77777777" w:rsidR="0020360C" w:rsidRDefault="0020360C" w:rsidP="0020360C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27"/>
          <w:szCs w:val="27"/>
        </w:rPr>
      </w:pPr>
      <w:r w:rsidRPr="00B328C8">
        <w:rPr>
          <w:rFonts w:ascii="Times New Roman" w:hAnsi="Times New Roman" w:cs="Times New Roman"/>
          <w:b/>
          <w:sz w:val="27"/>
          <w:szCs w:val="27"/>
        </w:rPr>
        <w:t>ПОГОДЖЕНО:</w:t>
      </w:r>
    </w:p>
    <w:p w14:paraId="3EBE5563" w14:textId="77777777" w:rsidR="0020360C" w:rsidRPr="007300DD" w:rsidRDefault="0020360C" w:rsidP="0020360C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300DD">
        <w:rPr>
          <w:rFonts w:ascii="Times New Roman" w:hAnsi="Times New Roman" w:cs="Times New Roman"/>
          <w:sz w:val="27"/>
          <w:szCs w:val="27"/>
        </w:rPr>
        <w:t xml:space="preserve">Проректор </w:t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26DE7E39" w14:textId="77777777" w:rsidR="0020360C" w:rsidRPr="006E5108" w:rsidRDefault="0020360C" w:rsidP="0020360C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       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p w14:paraId="409D2095" w14:textId="77777777" w:rsidR="0020360C" w:rsidRPr="007300DD" w:rsidRDefault="0020360C" w:rsidP="0020360C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  <w:r w:rsidRPr="007300DD">
        <w:rPr>
          <w:rFonts w:ascii="Times New Roman" w:hAnsi="Times New Roman" w:cs="Times New Roman"/>
          <w:sz w:val="27"/>
          <w:szCs w:val="27"/>
        </w:rPr>
        <w:t>Начальник НДЧ</w:t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 xml:space="preserve"> Юрій ПЛЕВАЧУК</w:t>
      </w:r>
    </w:p>
    <w:p w14:paraId="66F7BFBB" w14:textId="77777777" w:rsidR="0020360C" w:rsidRPr="006E5108" w:rsidRDefault="0020360C" w:rsidP="0020360C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           </w:t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                   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 xml:space="preserve">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</w:t>
      </w:r>
    </w:p>
    <w:p w14:paraId="49834D56" w14:textId="6B596AD9" w:rsidR="004B28E3" w:rsidRPr="00B328C8" w:rsidRDefault="0020360C" w:rsidP="004B28E3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  <w:r w:rsidRPr="007300DD">
        <w:rPr>
          <w:rFonts w:ascii="Times New Roman" w:hAnsi="Times New Roman" w:cs="Times New Roman"/>
          <w:sz w:val="27"/>
          <w:szCs w:val="27"/>
        </w:rPr>
        <w:t>Декан</w:t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="004B28E3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4D3AC55E" w14:textId="1DEB801B" w:rsidR="0020360C" w:rsidRPr="006E5108" w:rsidRDefault="0020360C" w:rsidP="0020360C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="004B28E3">
        <w:rPr>
          <w:rFonts w:ascii="Times New Roman" w:hAnsi="Times New Roman" w:cs="Times New Roman"/>
          <w:sz w:val="27"/>
          <w:szCs w:val="27"/>
        </w:rPr>
        <w:tab/>
      </w:r>
      <w:r w:rsidR="004B28E3"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p w14:paraId="62B27AEB" w14:textId="77777777" w:rsidR="0020360C" w:rsidRPr="007300DD" w:rsidRDefault="0020360C" w:rsidP="0020360C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300DD">
        <w:rPr>
          <w:rFonts w:ascii="Times New Roman" w:hAnsi="Times New Roman" w:cs="Times New Roman"/>
          <w:sz w:val="27"/>
          <w:szCs w:val="27"/>
        </w:rPr>
        <w:t xml:space="preserve">Завідувач кафедри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7422660E" w14:textId="77777777" w:rsidR="0020360C" w:rsidRDefault="0020360C" w:rsidP="0020360C">
      <w:pPr>
        <w:spacing w:after="0" w:line="240" w:lineRule="auto"/>
        <w:ind w:left="3822" w:right="708" w:firstLine="1134"/>
        <w:jc w:val="both"/>
        <w:rPr>
          <w:rFonts w:ascii="Times New Roman" w:hAnsi="Times New Roman" w:cs="Times New Roman"/>
          <w:b/>
          <w:sz w:val="27"/>
          <w:szCs w:val="27"/>
        </w:rPr>
      </w:pPr>
      <w:r w:rsidRPr="00EB4FE9">
        <w:rPr>
          <w:rFonts w:ascii="Times New Roman" w:hAnsi="Times New Roman" w:cs="Times New Roman"/>
          <w:sz w:val="16"/>
          <w:szCs w:val="16"/>
        </w:rPr>
        <w:t>(назва кафедри)</w:t>
      </w:r>
      <w:r w:rsidRPr="00EB4FE9">
        <w:rPr>
          <w:rFonts w:ascii="Times New Roman" w:hAnsi="Times New Roman" w:cs="Times New Roman"/>
          <w:sz w:val="16"/>
          <w:szCs w:val="16"/>
        </w:rPr>
        <w:tab/>
      </w:r>
    </w:p>
    <w:p w14:paraId="66B21B5F" w14:textId="77777777" w:rsidR="0020360C" w:rsidRPr="00F31AB6" w:rsidRDefault="0020360C" w:rsidP="0020360C">
      <w:pPr>
        <w:spacing w:after="0" w:line="240" w:lineRule="auto"/>
        <w:ind w:left="3114" w:right="-1" w:firstLine="426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</w:rPr>
        <w:t xml:space="preserve"> 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59D1081E" w14:textId="77777777" w:rsidR="0020360C" w:rsidRPr="006E5108" w:rsidRDefault="0020360C" w:rsidP="0020360C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EB4FE9">
        <w:rPr>
          <w:rFonts w:ascii="Times New Roman" w:hAnsi="Times New Roman" w:cs="Times New Roman"/>
          <w:sz w:val="16"/>
          <w:szCs w:val="16"/>
        </w:rPr>
        <w:t xml:space="preserve">     </w:t>
      </w:r>
      <w:r w:rsidRPr="00EB4FE9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p w14:paraId="4331435C" w14:textId="77777777" w:rsidR="0020360C" w:rsidRPr="007300DD" w:rsidRDefault="0020360C" w:rsidP="0020360C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300DD">
        <w:rPr>
          <w:rFonts w:ascii="Times New Roman" w:hAnsi="Times New Roman" w:cs="Times New Roman"/>
          <w:sz w:val="27"/>
          <w:szCs w:val="27"/>
        </w:rPr>
        <w:t>Керівник теми/</w:t>
      </w:r>
      <w:proofErr w:type="spellStart"/>
      <w:r w:rsidRPr="007300DD">
        <w:rPr>
          <w:rFonts w:ascii="Times New Roman" w:hAnsi="Times New Roman" w:cs="Times New Roman"/>
          <w:sz w:val="27"/>
          <w:szCs w:val="27"/>
        </w:rPr>
        <w:t>проєкту</w:t>
      </w:r>
      <w:proofErr w:type="spellEnd"/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53F1FFCE" w14:textId="77777777" w:rsidR="0020360C" w:rsidRPr="001070AF" w:rsidRDefault="0020360C" w:rsidP="0020360C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       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tbl>
      <w:tblPr>
        <w:tblStyle w:val="a3"/>
        <w:tblW w:w="0" w:type="auto"/>
        <w:tblInd w:w="-431" w:type="dxa"/>
        <w:tblLook w:val="04A0" w:firstRow="1" w:lastRow="0" w:firstColumn="1" w:lastColumn="0" w:noHBand="0" w:noVBand="1"/>
      </w:tblPr>
      <w:tblGrid>
        <w:gridCol w:w="4650"/>
        <w:gridCol w:w="2693"/>
        <w:gridCol w:w="3084"/>
      </w:tblGrid>
      <w:tr w:rsidR="0020360C" w:rsidRPr="003108BD" w14:paraId="20F0D5B4" w14:textId="77777777" w:rsidTr="00C028DA">
        <w:trPr>
          <w:trHeight w:val="375"/>
        </w:trPr>
        <w:tc>
          <w:tcPr>
            <w:tcW w:w="4650" w:type="dxa"/>
          </w:tcPr>
          <w:p w14:paraId="05EF6472" w14:textId="77777777" w:rsidR="0020360C" w:rsidRPr="007B07E9" w:rsidRDefault="0020360C" w:rsidP="00C028DA">
            <w:pPr>
              <w:ind w:left="34"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07E9">
              <w:rPr>
                <w:rFonts w:ascii="Times New Roman" w:hAnsi="Times New Roman" w:cs="Times New Roman"/>
                <w:sz w:val="20"/>
                <w:szCs w:val="20"/>
              </w:rPr>
              <w:t>Розмір окладу заявника, його структура, джерело фінансування, назва надбавок та їх розмір</w:t>
            </w:r>
          </w:p>
        </w:tc>
        <w:tc>
          <w:tcPr>
            <w:tcW w:w="2693" w:type="dxa"/>
          </w:tcPr>
          <w:p w14:paraId="4BED1E63" w14:textId="77777777" w:rsidR="0020360C" w:rsidRPr="003108BD" w:rsidRDefault="0020360C" w:rsidP="00C028DA">
            <w:pPr>
              <w:ind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08BD">
              <w:rPr>
                <w:rFonts w:ascii="Times New Roman" w:hAnsi="Times New Roman" w:cs="Times New Roman"/>
                <w:sz w:val="20"/>
                <w:szCs w:val="20"/>
              </w:rPr>
              <w:t>ВК</w:t>
            </w:r>
          </w:p>
        </w:tc>
        <w:tc>
          <w:tcPr>
            <w:tcW w:w="3084" w:type="dxa"/>
          </w:tcPr>
          <w:p w14:paraId="62B3A5E9" w14:textId="77777777" w:rsidR="0020360C" w:rsidRPr="003108BD" w:rsidRDefault="0020360C" w:rsidP="00C028DA">
            <w:pPr>
              <w:ind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08BD">
              <w:rPr>
                <w:rFonts w:ascii="Times New Roman" w:hAnsi="Times New Roman" w:cs="Times New Roman"/>
                <w:sz w:val="20"/>
                <w:szCs w:val="20"/>
              </w:rPr>
              <w:t>ПФВ</w:t>
            </w:r>
          </w:p>
        </w:tc>
      </w:tr>
      <w:tr w:rsidR="0020360C" w:rsidRPr="003108BD" w14:paraId="0D871DC1" w14:textId="77777777" w:rsidTr="00C028DA">
        <w:trPr>
          <w:trHeight w:val="269"/>
        </w:trPr>
        <w:tc>
          <w:tcPr>
            <w:tcW w:w="4650" w:type="dxa"/>
          </w:tcPr>
          <w:p w14:paraId="5243301C" w14:textId="77777777" w:rsidR="0020360C" w:rsidRPr="007B07E9" w:rsidRDefault="0020360C" w:rsidP="00C028DA">
            <w:pPr>
              <w:ind w:left="34"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07E9">
              <w:rPr>
                <w:rFonts w:ascii="Times New Roman" w:hAnsi="Times New Roman" w:cs="Times New Roman"/>
                <w:sz w:val="20"/>
                <w:szCs w:val="20"/>
              </w:rPr>
              <w:t>Тарифний розряд</w:t>
            </w:r>
          </w:p>
        </w:tc>
        <w:tc>
          <w:tcPr>
            <w:tcW w:w="2693" w:type="dxa"/>
          </w:tcPr>
          <w:p w14:paraId="76997437" w14:textId="77777777" w:rsidR="0020360C" w:rsidRPr="003108BD" w:rsidRDefault="0020360C" w:rsidP="00C028DA">
            <w:pPr>
              <w:ind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84" w:type="dxa"/>
          </w:tcPr>
          <w:p w14:paraId="780C5E35" w14:textId="77777777" w:rsidR="0020360C" w:rsidRPr="003108BD" w:rsidRDefault="0020360C" w:rsidP="00C028DA">
            <w:pPr>
              <w:ind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0360C" w:rsidRPr="003108BD" w14:paraId="5741836A" w14:textId="77777777" w:rsidTr="00C028DA">
        <w:trPr>
          <w:trHeight w:val="146"/>
        </w:trPr>
        <w:tc>
          <w:tcPr>
            <w:tcW w:w="4650" w:type="dxa"/>
          </w:tcPr>
          <w:p w14:paraId="138D2A64" w14:textId="77777777" w:rsidR="0020360C" w:rsidRPr="007B07E9" w:rsidRDefault="0020360C" w:rsidP="00C028DA">
            <w:pPr>
              <w:ind w:left="34"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07E9">
              <w:rPr>
                <w:rFonts w:ascii="Times New Roman" w:hAnsi="Times New Roman" w:cs="Times New Roman"/>
                <w:sz w:val="20"/>
                <w:szCs w:val="20"/>
              </w:rPr>
              <w:t>Посадовий оклад</w:t>
            </w:r>
          </w:p>
        </w:tc>
        <w:tc>
          <w:tcPr>
            <w:tcW w:w="2693" w:type="dxa"/>
          </w:tcPr>
          <w:p w14:paraId="299FF76D" w14:textId="77777777" w:rsidR="0020360C" w:rsidRPr="003108BD" w:rsidRDefault="0020360C" w:rsidP="00C028DA">
            <w:pPr>
              <w:ind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84" w:type="dxa"/>
          </w:tcPr>
          <w:p w14:paraId="78E3D3CE" w14:textId="77777777" w:rsidR="0020360C" w:rsidRPr="003108BD" w:rsidRDefault="0020360C" w:rsidP="00C028DA">
            <w:pPr>
              <w:ind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0360C" w:rsidRPr="003108BD" w14:paraId="080350F3" w14:textId="77777777" w:rsidTr="00C028DA">
        <w:trPr>
          <w:trHeight w:val="70"/>
        </w:trPr>
        <w:tc>
          <w:tcPr>
            <w:tcW w:w="4650" w:type="dxa"/>
          </w:tcPr>
          <w:p w14:paraId="075B63D6" w14:textId="77777777" w:rsidR="0020360C" w:rsidRPr="007B07E9" w:rsidRDefault="0020360C" w:rsidP="00C028DA">
            <w:pPr>
              <w:ind w:right="709" w:firstLine="34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B07E9">
              <w:rPr>
                <w:rFonts w:ascii="Times New Roman" w:hAnsi="Times New Roman" w:cs="Times New Roman"/>
                <w:sz w:val="20"/>
                <w:szCs w:val="20"/>
              </w:rPr>
              <w:t>Доплата за науковий ступінь</w:t>
            </w:r>
          </w:p>
        </w:tc>
        <w:tc>
          <w:tcPr>
            <w:tcW w:w="2693" w:type="dxa"/>
          </w:tcPr>
          <w:p w14:paraId="5811B28D" w14:textId="77777777" w:rsidR="0020360C" w:rsidRPr="003108BD" w:rsidRDefault="0020360C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084" w:type="dxa"/>
          </w:tcPr>
          <w:p w14:paraId="39FBB2B3" w14:textId="77777777" w:rsidR="0020360C" w:rsidRPr="003108BD" w:rsidRDefault="0020360C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0360C" w:rsidRPr="003108BD" w14:paraId="121F2CCC" w14:textId="77777777" w:rsidTr="00C028DA">
        <w:trPr>
          <w:trHeight w:val="70"/>
        </w:trPr>
        <w:tc>
          <w:tcPr>
            <w:tcW w:w="4650" w:type="dxa"/>
          </w:tcPr>
          <w:p w14:paraId="02453E8B" w14:textId="77777777" w:rsidR="0020360C" w:rsidRPr="007B07E9" w:rsidRDefault="0020360C" w:rsidP="00C028DA">
            <w:pPr>
              <w:ind w:right="709" w:firstLine="34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B07E9">
              <w:rPr>
                <w:rFonts w:ascii="Times New Roman" w:hAnsi="Times New Roman" w:cs="Times New Roman"/>
                <w:sz w:val="20"/>
                <w:szCs w:val="20"/>
              </w:rPr>
              <w:t>Доплата за вчене звання</w:t>
            </w:r>
          </w:p>
        </w:tc>
        <w:tc>
          <w:tcPr>
            <w:tcW w:w="2693" w:type="dxa"/>
          </w:tcPr>
          <w:p w14:paraId="357CF9D1" w14:textId="77777777" w:rsidR="0020360C" w:rsidRPr="003108BD" w:rsidRDefault="0020360C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084" w:type="dxa"/>
          </w:tcPr>
          <w:p w14:paraId="16889DEC" w14:textId="77777777" w:rsidR="0020360C" w:rsidRPr="003108BD" w:rsidRDefault="0020360C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20360C" w:rsidRPr="003108BD" w14:paraId="4CD5124B" w14:textId="77777777" w:rsidTr="00C028DA">
        <w:trPr>
          <w:trHeight w:val="70"/>
        </w:trPr>
        <w:tc>
          <w:tcPr>
            <w:tcW w:w="4650" w:type="dxa"/>
          </w:tcPr>
          <w:p w14:paraId="51063B37" w14:textId="77777777" w:rsidR="0020360C" w:rsidRPr="007B07E9" w:rsidRDefault="0020360C" w:rsidP="00C028DA">
            <w:pPr>
              <w:ind w:right="709" w:firstLine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Надбавка за стаж наукової роботи</w:t>
            </w:r>
          </w:p>
        </w:tc>
        <w:tc>
          <w:tcPr>
            <w:tcW w:w="2693" w:type="dxa"/>
          </w:tcPr>
          <w:p w14:paraId="771A9427" w14:textId="77777777" w:rsidR="0020360C" w:rsidRPr="00A21780" w:rsidRDefault="0020360C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3084" w:type="dxa"/>
          </w:tcPr>
          <w:p w14:paraId="51B2A0F1" w14:textId="77777777" w:rsidR="0020360C" w:rsidRPr="00A21780" w:rsidRDefault="0020360C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20360C" w:rsidRPr="003108BD" w14:paraId="527C6E3F" w14:textId="77777777" w:rsidTr="00C028DA">
        <w:trPr>
          <w:trHeight w:val="70"/>
        </w:trPr>
        <w:tc>
          <w:tcPr>
            <w:tcW w:w="4650" w:type="dxa"/>
          </w:tcPr>
          <w:p w14:paraId="252BB1CC" w14:textId="77777777" w:rsidR="0020360C" w:rsidRPr="007B07E9" w:rsidRDefault="0020360C" w:rsidP="00C028DA">
            <w:pPr>
              <w:ind w:right="709" w:firstLine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07E9">
              <w:rPr>
                <w:rFonts w:ascii="Times New Roman" w:hAnsi="Times New Roman" w:cs="Times New Roman"/>
                <w:sz w:val="20"/>
                <w:szCs w:val="20"/>
              </w:rPr>
              <w:t>Інші доплати та надбавки</w:t>
            </w:r>
          </w:p>
        </w:tc>
        <w:tc>
          <w:tcPr>
            <w:tcW w:w="2693" w:type="dxa"/>
          </w:tcPr>
          <w:p w14:paraId="18509DD4" w14:textId="77777777" w:rsidR="0020360C" w:rsidRPr="003108BD" w:rsidRDefault="0020360C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084" w:type="dxa"/>
          </w:tcPr>
          <w:p w14:paraId="67C382C3" w14:textId="77777777" w:rsidR="0020360C" w:rsidRPr="003108BD" w:rsidRDefault="0020360C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20360C" w:rsidRPr="003108BD" w14:paraId="50E1D010" w14:textId="77777777" w:rsidTr="00C028DA">
        <w:trPr>
          <w:trHeight w:val="70"/>
        </w:trPr>
        <w:tc>
          <w:tcPr>
            <w:tcW w:w="4650" w:type="dxa"/>
          </w:tcPr>
          <w:p w14:paraId="0A9E46F3" w14:textId="77777777" w:rsidR="0020360C" w:rsidRPr="007B07E9" w:rsidRDefault="0020360C" w:rsidP="00C028DA">
            <w:pPr>
              <w:ind w:right="709" w:firstLine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3" w:type="dxa"/>
          </w:tcPr>
          <w:p w14:paraId="75148681" w14:textId="77777777" w:rsidR="0020360C" w:rsidRPr="003108BD" w:rsidRDefault="0020360C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084" w:type="dxa"/>
          </w:tcPr>
          <w:p w14:paraId="2F7905D7" w14:textId="77777777" w:rsidR="0020360C" w:rsidRPr="003108BD" w:rsidRDefault="0020360C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</w:tbl>
    <w:p w14:paraId="01F7D02E" w14:textId="77777777" w:rsidR="0020360C" w:rsidRDefault="0020360C" w:rsidP="0020360C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Начальник ПФВ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>«___»_____ 202_</w:t>
      </w:r>
      <w:r>
        <w:rPr>
          <w:rFonts w:ascii="Times New Roman" w:hAnsi="Times New Roman" w:cs="Times New Roman"/>
          <w:sz w:val="27"/>
          <w:szCs w:val="27"/>
          <w:lang w:val="ru-RU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>р. _______________    Світлана САС</w:t>
      </w:r>
    </w:p>
    <w:p w14:paraId="1AFA2A70" w14:textId="77777777" w:rsidR="0020360C" w:rsidRDefault="0020360C" w:rsidP="0020360C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 xml:space="preserve">      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  <w:r>
        <w:rPr>
          <w:rFonts w:ascii="Times New Roman" w:hAnsi="Times New Roman" w:cs="Times New Roman"/>
          <w:sz w:val="16"/>
          <w:szCs w:val="16"/>
        </w:rPr>
        <w:tab/>
        <w:t xml:space="preserve">    </w:t>
      </w:r>
    </w:p>
    <w:p w14:paraId="0A3AC73C" w14:textId="77777777" w:rsidR="0020360C" w:rsidRDefault="0020360C" w:rsidP="0020360C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Начальник ВК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>«___»_____ 202_ р. __________  Марія ДЗІКОВСЬКА</w:t>
      </w:r>
    </w:p>
    <w:p w14:paraId="0BFA0A4A" w14:textId="77777777" w:rsidR="0020360C" w:rsidRDefault="0020360C" w:rsidP="0020360C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 xml:space="preserve">      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  <w:r>
        <w:rPr>
          <w:rFonts w:ascii="Times New Roman" w:hAnsi="Times New Roman" w:cs="Times New Roman"/>
          <w:sz w:val="16"/>
          <w:szCs w:val="16"/>
        </w:rPr>
        <w:tab/>
      </w:r>
    </w:p>
    <w:p w14:paraId="126962EC" w14:textId="77777777" w:rsidR="0020360C" w:rsidRDefault="0020360C" w:rsidP="0020360C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Начальник юридичного відділу</w:t>
      </w:r>
      <w:r>
        <w:rPr>
          <w:rFonts w:ascii="Times New Roman" w:hAnsi="Times New Roman" w:cs="Times New Roman"/>
          <w:sz w:val="27"/>
          <w:szCs w:val="27"/>
        </w:rPr>
        <w:tab/>
        <w:t>«___»_____ 202_</w:t>
      </w:r>
      <w:r>
        <w:rPr>
          <w:rFonts w:ascii="Times New Roman" w:hAnsi="Times New Roman" w:cs="Times New Roman"/>
          <w:sz w:val="27"/>
          <w:szCs w:val="27"/>
          <w:lang w:val="ru-RU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>р. _______________    Богдан ГУДЗ</w:t>
      </w:r>
    </w:p>
    <w:p w14:paraId="7004A763" w14:textId="77777777" w:rsidR="0020360C" w:rsidRDefault="0020360C" w:rsidP="0020360C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 xml:space="preserve">      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  <w:r>
        <w:rPr>
          <w:rFonts w:ascii="Times New Roman" w:hAnsi="Times New Roman" w:cs="Times New Roman"/>
          <w:sz w:val="16"/>
          <w:szCs w:val="16"/>
        </w:rPr>
        <w:tab/>
        <w:t xml:space="preserve">    </w:t>
      </w:r>
    </w:p>
    <w:p w14:paraId="7D966EE2" w14:textId="77777777" w:rsidR="0020360C" w:rsidRDefault="0020360C" w:rsidP="0020360C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7"/>
          <w:szCs w:val="27"/>
        </w:rPr>
        <w:t>Головний бухгалтер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5F0B14">
        <w:rPr>
          <w:rFonts w:ascii="Times New Roman" w:hAnsi="Times New Roman" w:cs="Times New Roman"/>
          <w:sz w:val="27"/>
          <w:szCs w:val="27"/>
        </w:rPr>
        <w:t>«___»_____ 202_ р. _________</w:t>
      </w:r>
      <w:r>
        <w:rPr>
          <w:rFonts w:ascii="Times New Roman" w:hAnsi="Times New Roman" w:cs="Times New Roman"/>
          <w:sz w:val="27"/>
          <w:szCs w:val="27"/>
        </w:rPr>
        <w:t xml:space="preserve"> </w:t>
      </w:r>
      <w:r w:rsidRPr="00C81BDF">
        <w:rPr>
          <w:rFonts w:ascii="Times New Roman" w:hAnsi="Times New Roman" w:cs="Times New Roman"/>
          <w:sz w:val="24"/>
          <w:szCs w:val="24"/>
        </w:rPr>
        <w:t>Любов ХМЕЛЬНИЦЬКА</w:t>
      </w:r>
    </w:p>
    <w:p w14:paraId="0F28BFED" w14:textId="77777777" w:rsidR="0020360C" w:rsidRPr="007D2F42" w:rsidRDefault="0020360C" w:rsidP="0020360C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</w:p>
    <w:p w14:paraId="2957A943" w14:textId="77777777" w:rsidR="0020360C" w:rsidRDefault="0020360C" w:rsidP="0020360C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7AF3A039" w14:textId="77777777" w:rsidR="0020360C" w:rsidRDefault="0020360C" w:rsidP="0020360C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46536364" w14:textId="5A0CA9C9" w:rsidR="007D2F42" w:rsidRPr="0020360C" w:rsidRDefault="0020360C" w:rsidP="0020360C">
      <w:pPr>
        <w:pStyle w:val="a4"/>
        <w:spacing w:after="0" w:line="240" w:lineRule="auto"/>
        <w:ind w:left="7929" w:right="708" w:firstLine="567"/>
        <w:jc w:val="right"/>
        <w:rPr>
          <w:rFonts w:ascii="Times New Roman" w:hAnsi="Times New Roman" w:cs="Times New Roman"/>
          <w:sz w:val="24"/>
          <w:szCs w:val="24"/>
          <w:lang w:val="ru-RU"/>
        </w:rPr>
      </w:pPr>
      <w:r w:rsidRPr="00C56CFD">
        <w:rPr>
          <w:rFonts w:ascii="Times New Roman" w:hAnsi="Times New Roman" w:cs="Times New Roman"/>
          <w:sz w:val="24"/>
          <w:szCs w:val="24"/>
          <w:lang w:val="ru-RU"/>
        </w:rPr>
        <w:t>© ЛНУ</w:t>
      </w:r>
    </w:p>
    <w:sectPr w:rsidR="007D2F42" w:rsidRPr="0020360C" w:rsidSect="00B65DE8">
      <w:pgSz w:w="11906" w:h="16838"/>
      <w:pgMar w:top="425" w:right="567" w:bottom="28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AF234D" w14:textId="77777777" w:rsidR="006E047F" w:rsidRDefault="006E047F" w:rsidP="00C770FE">
      <w:pPr>
        <w:spacing w:after="0" w:line="240" w:lineRule="auto"/>
      </w:pPr>
      <w:r>
        <w:separator/>
      </w:r>
    </w:p>
  </w:endnote>
  <w:endnote w:type="continuationSeparator" w:id="0">
    <w:p w14:paraId="313B81EA" w14:textId="77777777" w:rsidR="006E047F" w:rsidRDefault="006E047F" w:rsidP="00C770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ntiqua">
    <w:altName w:val="Calibri"/>
    <w:charset w:val="00"/>
    <w:family w:val="swiss"/>
    <w:pitch w:val="variable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074926" w14:textId="77777777" w:rsidR="006E047F" w:rsidRDefault="006E047F" w:rsidP="00C770FE">
      <w:pPr>
        <w:spacing w:after="0" w:line="240" w:lineRule="auto"/>
      </w:pPr>
      <w:r>
        <w:separator/>
      </w:r>
    </w:p>
  </w:footnote>
  <w:footnote w:type="continuationSeparator" w:id="0">
    <w:p w14:paraId="156426AF" w14:textId="77777777" w:rsidR="006E047F" w:rsidRDefault="006E047F" w:rsidP="00C770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58189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B475B0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E21F26"/>
    <w:multiLevelType w:val="hybridMultilevel"/>
    <w:tmpl w:val="22E06154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128076EB"/>
    <w:multiLevelType w:val="hybridMultilevel"/>
    <w:tmpl w:val="04E043A6"/>
    <w:lvl w:ilvl="0" w:tplc="0422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" w15:restartNumberingAfterBreak="0">
    <w:nsid w:val="13043516"/>
    <w:multiLevelType w:val="hybridMultilevel"/>
    <w:tmpl w:val="EC4A795A"/>
    <w:lvl w:ilvl="0" w:tplc="0E02C9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8CC021B"/>
    <w:multiLevelType w:val="hybridMultilevel"/>
    <w:tmpl w:val="3244BD12"/>
    <w:lvl w:ilvl="0" w:tplc="42DC63C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1D3063E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3622F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157521"/>
    <w:multiLevelType w:val="hybridMultilevel"/>
    <w:tmpl w:val="7286086A"/>
    <w:lvl w:ilvl="0" w:tplc="0E2609AC">
      <w:start w:val="1"/>
      <w:numFmt w:val="decimal"/>
      <w:lvlText w:val="%1."/>
      <w:lvlJc w:val="left"/>
      <w:pPr>
        <w:ind w:left="-66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654" w:hanging="360"/>
      </w:pPr>
    </w:lvl>
    <w:lvl w:ilvl="2" w:tplc="0422001B" w:tentative="1">
      <w:start w:val="1"/>
      <w:numFmt w:val="lowerRoman"/>
      <w:lvlText w:val="%3."/>
      <w:lvlJc w:val="right"/>
      <w:pPr>
        <w:ind w:left="1374" w:hanging="180"/>
      </w:pPr>
    </w:lvl>
    <w:lvl w:ilvl="3" w:tplc="0422000F" w:tentative="1">
      <w:start w:val="1"/>
      <w:numFmt w:val="decimal"/>
      <w:lvlText w:val="%4."/>
      <w:lvlJc w:val="left"/>
      <w:pPr>
        <w:ind w:left="2094" w:hanging="360"/>
      </w:pPr>
    </w:lvl>
    <w:lvl w:ilvl="4" w:tplc="04220019" w:tentative="1">
      <w:start w:val="1"/>
      <w:numFmt w:val="lowerLetter"/>
      <w:lvlText w:val="%5."/>
      <w:lvlJc w:val="left"/>
      <w:pPr>
        <w:ind w:left="2814" w:hanging="360"/>
      </w:pPr>
    </w:lvl>
    <w:lvl w:ilvl="5" w:tplc="0422001B" w:tentative="1">
      <w:start w:val="1"/>
      <w:numFmt w:val="lowerRoman"/>
      <w:lvlText w:val="%6."/>
      <w:lvlJc w:val="right"/>
      <w:pPr>
        <w:ind w:left="3534" w:hanging="180"/>
      </w:pPr>
    </w:lvl>
    <w:lvl w:ilvl="6" w:tplc="0422000F" w:tentative="1">
      <w:start w:val="1"/>
      <w:numFmt w:val="decimal"/>
      <w:lvlText w:val="%7."/>
      <w:lvlJc w:val="left"/>
      <w:pPr>
        <w:ind w:left="4254" w:hanging="360"/>
      </w:pPr>
    </w:lvl>
    <w:lvl w:ilvl="7" w:tplc="04220019" w:tentative="1">
      <w:start w:val="1"/>
      <w:numFmt w:val="lowerLetter"/>
      <w:lvlText w:val="%8."/>
      <w:lvlJc w:val="left"/>
      <w:pPr>
        <w:ind w:left="4974" w:hanging="360"/>
      </w:pPr>
    </w:lvl>
    <w:lvl w:ilvl="8" w:tplc="0422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9" w15:restartNumberingAfterBreak="0">
    <w:nsid w:val="23D145CC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D93B5C"/>
    <w:multiLevelType w:val="multilevel"/>
    <w:tmpl w:val="D7F20AF6"/>
    <w:lvl w:ilvl="0">
      <w:numFmt w:val="bullet"/>
      <w:lvlText w:val="-"/>
      <w:lvlJc w:val="left"/>
      <w:pPr>
        <w:ind w:left="720" w:hanging="360"/>
      </w:pPr>
      <w:rPr>
        <w:rFonts w:ascii="Antiqua" w:eastAsia="Times New Roman" w:hAnsi="Antiqua" w:cs="Times New Roman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" w15:restartNumberingAfterBreak="0">
    <w:nsid w:val="2EFF34E2"/>
    <w:multiLevelType w:val="hybridMultilevel"/>
    <w:tmpl w:val="4A4A5466"/>
    <w:lvl w:ilvl="0" w:tplc="63DC8684">
      <w:start w:val="1"/>
      <w:numFmt w:val="decimal"/>
      <w:lvlText w:val="%1)"/>
      <w:lvlJc w:val="left"/>
      <w:pPr>
        <w:ind w:left="360" w:hanging="360"/>
      </w:pPr>
      <w:rPr>
        <w:rFonts w:ascii="Times New Roman" w:eastAsiaTheme="minorHAnsi" w:hAnsi="Times New Roman" w:cs="Times New Roman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79C2A57"/>
    <w:multiLevelType w:val="hybridMultilevel"/>
    <w:tmpl w:val="849E2F3A"/>
    <w:lvl w:ilvl="0" w:tplc="2FCE414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38D48BB"/>
    <w:multiLevelType w:val="hybridMultilevel"/>
    <w:tmpl w:val="0F385550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48B63761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8B6D41"/>
    <w:multiLevelType w:val="hybridMultilevel"/>
    <w:tmpl w:val="849E2F3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EE64782"/>
    <w:multiLevelType w:val="hybridMultilevel"/>
    <w:tmpl w:val="214E2790"/>
    <w:lvl w:ilvl="0" w:tplc="37CE4E7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04A105F"/>
    <w:multiLevelType w:val="multilevel"/>
    <w:tmpl w:val="8BDCE5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0E543AF"/>
    <w:multiLevelType w:val="hybridMultilevel"/>
    <w:tmpl w:val="849E2F3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1DC45EE"/>
    <w:multiLevelType w:val="hybridMultilevel"/>
    <w:tmpl w:val="0DB88692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72D82418"/>
    <w:multiLevelType w:val="hybridMultilevel"/>
    <w:tmpl w:val="8D101434"/>
    <w:lvl w:ilvl="0" w:tplc="41B642A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 w15:restartNumberingAfterBreak="0">
    <w:nsid w:val="73985799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9C791D"/>
    <w:multiLevelType w:val="hybridMultilevel"/>
    <w:tmpl w:val="F6E20822"/>
    <w:lvl w:ilvl="0" w:tplc="ADECC43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222" w:hanging="360"/>
      </w:pPr>
    </w:lvl>
    <w:lvl w:ilvl="2" w:tplc="0422001B" w:tentative="1">
      <w:start w:val="1"/>
      <w:numFmt w:val="lowerRoman"/>
      <w:lvlText w:val="%3."/>
      <w:lvlJc w:val="right"/>
      <w:pPr>
        <w:ind w:left="1942" w:hanging="180"/>
      </w:pPr>
    </w:lvl>
    <w:lvl w:ilvl="3" w:tplc="0422000F" w:tentative="1">
      <w:start w:val="1"/>
      <w:numFmt w:val="decimal"/>
      <w:lvlText w:val="%4."/>
      <w:lvlJc w:val="left"/>
      <w:pPr>
        <w:ind w:left="2662" w:hanging="360"/>
      </w:pPr>
    </w:lvl>
    <w:lvl w:ilvl="4" w:tplc="04220019" w:tentative="1">
      <w:start w:val="1"/>
      <w:numFmt w:val="lowerLetter"/>
      <w:lvlText w:val="%5."/>
      <w:lvlJc w:val="left"/>
      <w:pPr>
        <w:ind w:left="3382" w:hanging="360"/>
      </w:pPr>
    </w:lvl>
    <w:lvl w:ilvl="5" w:tplc="0422001B" w:tentative="1">
      <w:start w:val="1"/>
      <w:numFmt w:val="lowerRoman"/>
      <w:lvlText w:val="%6."/>
      <w:lvlJc w:val="right"/>
      <w:pPr>
        <w:ind w:left="4102" w:hanging="180"/>
      </w:pPr>
    </w:lvl>
    <w:lvl w:ilvl="6" w:tplc="0422000F" w:tentative="1">
      <w:start w:val="1"/>
      <w:numFmt w:val="decimal"/>
      <w:lvlText w:val="%7."/>
      <w:lvlJc w:val="left"/>
      <w:pPr>
        <w:ind w:left="4822" w:hanging="360"/>
      </w:pPr>
    </w:lvl>
    <w:lvl w:ilvl="7" w:tplc="04220019" w:tentative="1">
      <w:start w:val="1"/>
      <w:numFmt w:val="lowerLetter"/>
      <w:lvlText w:val="%8."/>
      <w:lvlJc w:val="left"/>
      <w:pPr>
        <w:ind w:left="5542" w:hanging="360"/>
      </w:pPr>
    </w:lvl>
    <w:lvl w:ilvl="8" w:tplc="0422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8"/>
  </w:num>
  <w:num w:numId="2">
    <w:abstractNumId w:val="1"/>
  </w:num>
  <w:num w:numId="3">
    <w:abstractNumId w:val="6"/>
  </w:num>
  <w:num w:numId="4">
    <w:abstractNumId w:val="0"/>
  </w:num>
  <w:num w:numId="5">
    <w:abstractNumId w:val="4"/>
  </w:num>
  <w:num w:numId="6">
    <w:abstractNumId w:val="22"/>
  </w:num>
  <w:num w:numId="7">
    <w:abstractNumId w:val="10"/>
  </w:num>
  <w:num w:numId="8">
    <w:abstractNumId w:val="20"/>
  </w:num>
  <w:num w:numId="9">
    <w:abstractNumId w:val="19"/>
  </w:num>
  <w:num w:numId="10">
    <w:abstractNumId w:val="2"/>
  </w:num>
  <w:num w:numId="11">
    <w:abstractNumId w:val="3"/>
  </w:num>
  <w:num w:numId="12">
    <w:abstractNumId w:val="13"/>
  </w:num>
  <w:num w:numId="13">
    <w:abstractNumId w:val="5"/>
  </w:num>
  <w:num w:numId="14">
    <w:abstractNumId w:val="17"/>
  </w:num>
  <w:num w:numId="15">
    <w:abstractNumId w:val="11"/>
  </w:num>
  <w:num w:numId="16">
    <w:abstractNumId w:val="12"/>
  </w:num>
  <w:num w:numId="17">
    <w:abstractNumId w:val="15"/>
  </w:num>
  <w:num w:numId="18">
    <w:abstractNumId w:val="21"/>
  </w:num>
  <w:num w:numId="19">
    <w:abstractNumId w:val="9"/>
  </w:num>
  <w:num w:numId="20">
    <w:abstractNumId w:val="18"/>
  </w:num>
  <w:num w:numId="21">
    <w:abstractNumId w:val="14"/>
  </w:num>
  <w:num w:numId="22">
    <w:abstractNumId w:val="7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MzE3NjYxtrA0MTVQ0lEKTi0uzszPAymwqAUAPkxYJywAAAA="/>
  </w:docVars>
  <w:rsids>
    <w:rsidRoot w:val="000A7B40"/>
    <w:rsid w:val="00016772"/>
    <w:rsid w:val="00025250"/>
    <w:rsid w:val="00037215"/>
    <w:rsid w:val="0005006E"/>
    <w:rsid w:val="00060585"/>
    <w:rsid w:val="00073195"/>
    <w:rsid w:val="00084F78"/>
    <w:rsid w:val="00091530"/>
    <w:rsid w:val="000A1A74"/>
    <w:rsid w:val="000A2F67"/>
    <w:rsid w:val="000A7B40"/>
    <w:rsid w:val="000B0A3C"/>
    <w:rsid w:val="000B481C"/>
    <w:rsid w:val="000B5DF6"/>
    <w:rsid w:val="000C295B"/>
    <w:rsid w:val="000C52BD"/>
    <w:rsid w:val="000C5AD9"/>
    <w:rsid w:val="000D063D"/>
    <w:rsid w:val="000F127E"/>
    <w:rsid w:val="000F539B"/>
    <w:rsid w:val="00106C2F"/>
    <w:rsid w:val="001070AF"/>
    <w:rsid w:val="0013776F"/>
    <w:rsid w:val="00167207"/>
    <w:rsid w:val="001756C2"/>
    <w:rsid w:val="0017665C"/>
    <w:rsid w:val="0018101E"/>
    <w:rsid w:val="001826BD"/>
    <w:rsid w:val="001849D8"/>
    <w:rsid w:val="001B1CE9"/>
    <w:rsid w:val="001B28EF"/>
    <w:rsid w:val="001B5FFB"/>
    <w:rsid w:val="001B66E6"/>
    <w:rsid w:val="001B6DAC"/>
    <w:rsid w:val="001C53F7"/>
    <w:rsid w:val="001D70F3"/>
    <w:rsid w:val="001E176A"/>
    <w:rsid w:val="001F074C"/>
    <w:rsid w:val="001F69F6"/>
    <w:rsid w:val="0020360C"/>
    <w:rsid w:val="00223FEA"/>
    <w:rsid w:val="0022494E"/>
    <w:rsid w:val="00231D10"/>
    <w:rsid w:val="00245777"/>
    <w:rsid w:val="00253D90"/>
    <w:rsid w:val="002569D5"/>
    <w:rsid w:val="00257F34"/>
    <w:rsid w:val="00262EE7"/>
    <w:rsid w:val="00275B42"/>
    <w:rsid w:val="00280847"/>
    <w:rsid w:val="00287C37"/>
    <w:rsid w:val="002A0700"/>
    <w:rsid w:val="002C7495"/>
    <w:rsid w:val="002D5DBC"/>
    <w:rsid w:val="002D7AF6"/>
    <w:rsid w:val="002E15A4"/>
    <w:rsid w:val="002E6EAE"/>
    <w:rsid w:val="0030750C"/>
    <w:rsid w:val="003108BD"/>
    <w:rsid w:val="00311B80"/>
    <w:rsid w:val="003276B5"/>
    <w:rsid w:val="00341BB7"/>
    <w:rsid w:val="00362B0C"/>
    <w:rsid w:val="00364A5D"/>
    <w:rsid w:val="0037122F"/>
    <w:rsid w:val="0038142E"/>
    <w:rsid w:val="00381B76"/>
    <w:rsid w:val="003B7970"/>
    <w:rsid w:val="003C79B9"/>
    <w:rsid w:val="003D495D"/>
    <w:rsid w:val="003D6943"/>
    <w:rsid w:val="003F32D6"/>
    <w:rsid w:val="004341C8"/>
    <w:rsid w:val="00466904"/>
    <w:rsid w:val="00467044"/>
    <w:rsid w:val="00472001"/>
    <w:rsid w:val="004970BF"/>
    <w:rsid w:val="004B28E3"/>
    <w:rsid w:val="004C0870"/>
    <w:rsid w:val="004C1F35"/>
    <w:rsid w:val="004C645A"/>
    <w:rsid w:val="004D2967"/>
    <w:rsid w:val="004D2AF8"/>
    <w:rsid w:val="004D5625"/>
    <w:rsid w:val="004D6B7D"/>
    <w:rsid w:val="005105AC"/>
    <w:rsid w:val="005156AE"/>
    <w:rsid w:val="00517C5F"/>
    <w:rsid w:val="00585D78"/>
    <w:rsid w:val="005A66D6"/>
    <w:rsid w:val="005B1844"/>
    <w:rsid w:val="005B30E4"/>
    <w:rsid w:val="005C03DC"/>
    <w:rsid w:val="005C3CF1"/>
    <w:rsid w:val="005E1F36"/>
    <w:rsid w:val="005E4014"/>
    <w:rsid w:val="005E6FFC"/>
    <w:rsid w:val="005F7B54"/>
    <w:rsid w:val="006004EF"/>
    <w:rsid w:val="0061672B"/>
    <w:rsid w:val="00622372"/>
    <w:rsid w:val="00623535"/>
    <w:rsid w:val="00640585"/>
    <w:rsid w:val="00654574"/>
    <w:rsid w:val="006642A4"/>
    <w:rsid w:val="00693F40"/>
    <w:rsid w:val="006A3010"/>
    <w:rsid w:val="006B22C3"/>
    <w:rsid w:val="006B5272"/>
    <w:rsid w:val="006C7AEB"/>
    <w:rsid w:val="006D5DE5"/>
    <w:rsid w:val="006E047F"/>
    <w:rsid w:val="006F293F"/>
    <w:rsid w:val="00713D27"/>
    <w:rsid w:val="00713E03"/>
    <w:rsid w:val="00713E0A"/>
    <w:rsid w:val="007177CA"/>
    <w:rsid w:val="007206A7"/>
    <w:rsid w:val="00726D3A"/>
    <w:rsid w:val="007300DD"/>
    <w:rsid w:val="00751BCD"/>
    <w:rsid w:val="0075520D"/>
    <w:rsid w:val="0075662B"/>
    <w:rsid w:val="007606A2"/>
    <w:rsid w:val="007639E5"/>
    <w:rsid w:val="00780C98"/>
    <w:rsid w:val="007854D9"/>
    <w:rsid w:val="007B07E9"/>
    <w:rsid w:val="007C32D9"/>
    <w:rsid w:val="007D2F42"/>
    <w:rsid w:val="007D3352"/>
    <w:rsid w:val="007E080E"/>
    <w:rsid w:val="007E36DD"/>
    <w:rsid w:val="007E4678"/>
    <w:rsid w:val="007F281F"/>
    <w:rsid w:val="00804F40"/>
    <w:rsid w:val="008225FA"/>
    <w:rsid w:val="00844B3A"/>
    <w:rsid w:val="0084667D"/>
    <w:rsid w:val="00861EEF"/>
    <w:rsid w:val="00862255"/>
    <w:rsid w:val="00870F9B"/>
    <w:rsid w:val="008B0215"/>
    <w:rsid w:val="008C6C3D"/>
    <w:rsid w:val="008D0D78"/>
    <w:rsid w:val="008E4E72"/>
    <w:rsid w:val="008E5911"/>
    <w:rsid w:val="00917BA3"/>
    <w:rsid w:val="009275BC"/>
    <w:rsid w:val="00937214"/>
    <w:rsid w:val="00950C6B"/>
    <w:rsid w:val="00972FE3"/>
    <w:rsid w:val="00986EBD"/>
    <w:rsid w:val="00991F5A"/>
    <w:rsid w:val="009967C2"/>
    <w:rsid w:val="009A5217"/>
    <w:rsid w:val="009D04FB"/>
    <w:rsid w:val="00A220D7"/>
    <w:rsid w:val="00A31CDB"/>
    <w:rsid w:val="00A368DA"/>
    <w:rsid w:val="00A400E9"/>
    <w:rsid w:val="00A5120F"/>
    <w:rsid w:val="00A65F95"/>
    <w:rsid w:val="00A700E3"/>
    <w:rsid w:val="00A7185E"/>
    <w:rsid w:val="00A87B03"/>
    <w:rsid w:val="00A95BB4"/>
    <w:rsid w:val="00A9746C"/>
    <w:rsid w:val="00AA14B5"/>
    <w:rsid w:val="00AB1168"/>
    <w:rsid w:val="00AD567B"/>
    <w:rsid w:val="00AD5B5D"/>
    <w:rsid w:val="00B05B36"/>
    <w:rsid w:val="00B328C8"/>
    <w:rsid w:val="00B35145"/>
    <w:rsid w:val="00B36B9B"/>
    <w:rsid w:val="00B409BC"/>
    <w:rsid w:val="00B41261"/>
    <w:rsid w:val="00B467DD"/>
    <w:rsid w:val="00B55E1E"/>
    <w:rsid w:val="00B577BF"/>
    <w:rsid w:val="00B61A76"/>
    <w:rsid w:val="00B636E9"/>
    <w:rsid w:val="00B65DE8"/>
    <w:rsid w:val="00B72607"/>
    <w:rsid w:val="00B76108"/>
    <w:rsid w:val="00B765E4"/>
    <w:rsid w:val="00B80CCE"/>
    <w:rsid w:val="00BB2B0B"/>
    <w:rsid w:val="00BC6555"/>
    <w:rsid w:val="00BD43A4"/>
    <w:rsid w:val="00BD69FF"/>
    <w:rsid w:val="00BF0F9E"/>
    <w:rsid w:val="00BF385E"/>
    <w:rsid w:val="00C04E65"/>
    <w:rsid w:val="00C13D9D"/>
    <w:rsid w:val="00C15C03"/>
    <w:rsid w:val="00C2703E"/>
    <w:rsid w:val="00C376DF"/>
    <w:rsid w:val="00C511E7"/>
    <w:rsid w:val="00C542EA"/>
    <w:rsid w:val="00C60F84"/>
    <w:rsid w:val="00C63DC9"/>
    <w:rsid w:val="00C65EDB"/>
    <w:rsid w:val="00C770FE"/>
    <w:rsid w:val="00CB6FD1"/>
    <w:rsid w:val="00CC496F"/>
    <w:rsid w:val="00CD2A82"/>
    <w:rsid w:val="00CD4F4B"/>
    <w:rsid w:val="00CE7E53"/>
    <w:rsid w:val="00CF471D"/>
    <w:rsid w:val="00CF6BFD"/>
    <w:rsid w:val="00D10590"/>
    <w:rsid w:val="00D12489"/>
    <w:rsid w:val="00D21661"/>
    <w:rsid w:val="00D229F1"/>
    <w:rsid w:val="00D319E4"/>
    <w:rsid w:val="00D4059E"/>
    <w:rsid w:val="00D47485"/>
    <w:rsid w:val="00D54A8B"/>
    <w:rsid w:val="00D64269"/>
    <w:rsid w:val="00D65333"/>
    <w:rsid w:val="00D7716A"/>
    <w:rsid w:val="00DA06EF"/>
    <w:rsid w:val="00DB0356"/>
    <w:rsid w:val="00DB35DB"/>
    <w:rsid w:val="00DC517C"/>
    <w:rsid w:val="00DD3362"/>
    <w:rsid w:val="00DD6EED"/>
    <w:rsid w:val="00DE0B00"/>
    <w:rsid w:val="00E21487"/>
    <w:rsid w:val="00E36D09"/>
    <w:rsid w:val="00E4125E"/>
    <w:rsid w:val="00E832B8"/>
    <w:rsid w:val="00E83AD3"/>
    <w:rsid w:val="00E83E62"/>
    <w:rsid w:val="00E849B0"/>
    <w:rsid w:val="00E908C7"/>
    <w:rsid w:val="00E9637C"/>
    <w:rsid w:val="00EA09EA"/>
    <w:rsid w:val="00EA2C75"/>
    <w:rsid w:val="00EA416C"/>
    <w:rsid w:val="00EB2F3A"/>
    <w:rsid w:val="00EB4FE9"/>
    <w:rsid w:val="00EC219F"/>
    <w:rsid w:val="00EC44C4"/>
    <w:rsid w:val="00ED6C31"/>
    <w:rsid w:val="00EE7AFD"/>
    <w:rsid w:val="00EF5AD8"/>
    <w:rsid w:val="00EF6B85"/>
    <w:rsid w:val="00F03067"/>
    <w:rsid w:val="00F31AB6"/>
    <w:rsid w:val="00F32DD0"/>
    <w:rsid w:val="00F35E91"/>
    <w:rsid w:val="00F5129A"/>
    <w:rsid w:val="00F52AF4"/>
    <w:rsid w:val="00F539E6"/>
    <w:rsid w:val="00F66CC2"/>
    <w:rsid w:val="00F6756E"/>
    <w:rsid w:val="00F75558"/>
    <w:rsid w:val="00F77E7F"/>
    <w:rsid w:val="00F863F2"/>
    <w:rsid w:val="00F9617C"/>
    <w:rsid w:val="00FA207E"/>
    <w:rsid w:val="00FA454C"/>
    <w:rsid w:val="00FA6C63"/>
    <w:rsid w:val="00FC3316"/>
    <w:rsid w:val="00FC36C9"/>
    <w:rsid w:val="00FD0AC3"/>
    <w:rsid w:val="00FE716C"/>
    <w:rsid w:val="00FF2A7D"/>
    <w:rsid w:val="00FF5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0E63E6"/>
  <w15:docId w15:val="{B49B179E-FCB6-4AAC-B3D3-F962F19AB0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0360C"/>
  </w:style>
  <w:style w:type="paragraph" w:styleId="1">
    <w:name w:val="heading 1"/>
    <w:basedOn w:val="a"/>
    <w:next w:val="a"/>
    <w:link w:val="10"/>
    <w:uiPriority w:val="99"/>
    <w:qFormat/>
    <w:rsid w:val="006B527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9"/>
    <w:unhideWhenUsed/>
    <w:qFormat/>
    <w:rsid w:val="006B527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9"/>
    <w:unhideWhenUsed/>
    <w:qFormat/>
    <w:rsid w:val="006B527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F28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Заголовок 2 Знак"/>
    <w:basedOn w:val="a0"/>
    <w:link w:val="2"/>
    <w:uiPriority w:val="99"/>
    <w:rsid w:val="006B527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9"/>
    <w:rsid w:val="006B527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10">
    <w:name w:val="Заголовок 1 Знак"/>
    <w:basedOn w:val="a0"/>
    <w:link w:val="1"/>
    <w:uiPriority w:val="99"/>
    <w:rsid w:val="006B527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4">
    <w:name w:val="List Paragraph"/>
    <w:basedOn w:val="a"/>
    <w:uiPriority w:val="34"/>
    <w:qFormat/>
    <w:rsid w:val="001B5FFB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ій колонтитул Знак"/>
    <w:basedOn w:val="a0"/>
    <w:link w:val="a5"/>
    <w:uiPriority w:val="99"/>
    <w:rsid w:val="00C770FE"/>
  </w:style>
  <w:style w:type="paragraph" w:styleId="a7">
    <w:name w:val="footer"/>
    <w:basedOn w:val="a"/>
    <w:link w:val="a8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ій колонтитул Знак"/>
    <w:basedOn w:val="a0"/>
    <w:link w:val="a7"/>
    <w:uiPriority w:val="99"/>
    <w:rsid w:val="00C770FE"/>
  </w:style>
  <w:style w:type="paragraph" w:styleId="a9">
    <w:name w:val="Balloon Text"/>
    <w:basedOn w:val="a"/>
    <w:link w:val="aa"/>
    <w:uiPriority w:val="99"/>
    <w:semiHidden/>
    <w:unhideWhenUsed/>
    <w:rsid w:val="00C511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у виносці Знак"/>
    <w:basedOn w:val="a0"/>
    <w:link w:val="a9"/>
    <w:uiPriority w:val="99"/>
    <w:semiHidden/>
    <w:rsid w:val="00C511E7"/>
    <w:rPr>
      <w:rFonts w:ascii="Segoe UI" w:hAnsi="Segoe UI" w:cs="Segoe UI"/>
      <w:sz w:val="18"/>
      <w:szCs w:val="18"/>
    </w:rPr>
  </w:style>
  <w:style w:type="table" w:customStyle="1" w:styleId="11">
    <w:name w:val="Сітка таблиці1"/>
    <w:basedOn w:val="a1"/>
    <w:next w:val="a3"/>
    <w:uiPriority w:val="99"/>
    <w:rsid w:val="002E15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">
    <w:name w:val="Немає списку1"/>
    <w:next w:val="a2"/>
    <w:uiPriority w:val="99"/>
    <w:semiHidden/>
    <w:unhideWhenUsed/>
    <w:rsid w:val="00F66CC2"/>
  </w:style>
  <w:style w:type="paragraph" w:styleId="ab">
    <w:name w:val="Normal (Web)"/>
    <w:basedOn w:val="a"/>
    <w:uiPriority w:val="99"/>
    <w:semiHidden/>
    <w:unhideWhenUsed/>
    <w:rsid w:val="001F07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014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1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15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8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4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8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85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80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4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4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2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03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3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854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6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9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1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0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15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3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4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79E288-6A1D-4DA0-88DA-67C7C4DA1A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490</Words>
  <Characters>850</Characters>
  <Application>Microsoft Office Word</Application>
  <DocSecurity>0</DocSecurity>
  <Lines>7</Lines>
  <Paragraphs>4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diakov.net</Company>
  <LinksUpToDate>false</LinksUpToDate>
  <CharactersWithSpaces>2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Pack by Diakov</dc:creator>
  <cp:keywords/>
  <dc:description/>
  <cp:lastModifiedBy>Оксана Іваськевич</cp:lastModifiedBy>
  <cp:revision>8</cp:revision>
  <cp:lastPrinted>2021-12-21T13:12:00Z</cp:lastPrinted>
  <dcterms:created xsi:type="dcterms:W3CDTF">2021-12-21T20:23:00Z</dcterms:created>
  <dcterms:modified xsi:type="dcterms:W3CDTF">2021-12-24T14:55:00Z</dcterms:modified>
</cp:coreProperties>
</file>